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6B923870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>HTML and CSS – Part 1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="00D00346">
          <w:rPr>
            <w:rStyle w:val="a9"/>
            <w:noProof/>
          </w:rPr>
          <w:t>Front-End Test Automation</w:t>
        </w:r>
        <w:r w:rsidRPr="00981E29">
          <w:rPr>
            <w:rStyle w:val="a9"/>
          </w:rPr>
          <w:t>"</w:t>
        </w:r>
      </w:hyperlink>
      <w:r w:rsidR="00D00346" w:rsidRPr="00D00346">
        <w:rPr>
          <w:rStyle w:val="a9"/>
          <w:noProof/>
          <w:color w:val="auto"/>
          <w:u w:val="none"/>
        </w:rPr>
        <w:t xml:space="preserve"> module @ SoftUni</w:t>
      </w:r>
    </w:p>
    <w:p w14:paraId="7EC37C82" w14:textId="77777777" w:rsidR="00D71EA0" w:rsidRPr="00553272" w:rsidRDefault="00D71EA0" w:rsidP="00D71EA0">
      <w:pPr>
        <w:pStyle w:val="2"/>
        <w:rPr>
          <w:highlight w:val="green"/>
          <w:lang w:val="bg-BG"/>
        </w:rPr>
      </w:pPr>
      <w:r w:rsidRPr="00553272">
        <w:rPr>
          <w:highlight w:val="green"/>
        </w:rPr>
        <w:t xml:space="preserve">Welcome to </w:t>
      </w:r>
      <w:r w:rsidRPr="00553272">
        <w:rPr>
          <w:noProof/>
          <w:highlight w:val="green"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553272" w:rsidRDefault="00D71EA0" w:rsidP="00D71EA0">
      <w:pPr>
        <w:pStyle w:val="2"/>
        <w:rPr>
          <w:highlight w:val="green"/>
          <w:lang w:val="bg-BG"/>
        </w:rPr>
      </w:pPr>
      <w:r w:rsidRPr="00553272">
        <w:rPr>
          <w:highlight w:val="green"/>
        </w:rPr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1035C2BE" w14:textId="36FE8466" w:rsidR="00AD3E1A" w:rsidRPr="00766124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961545" w:rsidRDefault="00D71EA0" w:rsidP="00D71EA0">
      <w:pPr>
        <w:pStyle w:val="2"/>
        <w:rPr>
          <w:highlight w:val="green"/>
          <w:lang w:val="bg-BG"/>
        </w:rPr>
      </w:pPr>
      <w:r w:rsidRPr="00961545">
        <w:rPr>
          <w:highlight w:val="green"/>
        </w:rPr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Hyperlink: </w:t>
      </w:r>
      <w:hyperlink r:id="rId1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>
      <w:pPr>
        <w:pStyle w:val="ac"/>
        <w:numPr>
          <w:ilvl w:val="0"/>
          <w:numId w:val="2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553272" w:rsidRDefault="00D71EA0" w:rsidP="00D71EA0">
      <w:pPr>
        <w:pStyle w:val="2"/>
        <w:rPr>
          <w:highlight w:val="green"/>
          <w:lang w:val="bg-BG"/>
        </w:rPr>
      </w:pPr>
      <w:r w:rsidRPr="00553272">
        <w:rPr>
          <w:highlight w:val="green"/>
        </w:rPr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>
      <w:pPr>
        <w:pStyle w:val="ac"/>
        <w:numPr>
          <w:ilvl w:val="1"/>
          <w:numId w:val="2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>
      <w:pPr>
        <w:pStyle w:val="ac"/>
        <w:numPr>
          <w:ilvl w:val="0"/>
          <w:numId w:val="2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6936849F" w14:textId="77777777" w:rsidR="00766124" w:rsidRPr="00636284" w:rsidRDefault="00766124" w:rsidP="00766124">
      <w:pPr>
        <w:pStyle w:val="2"/>
        <w:rPr>
          <w:highlight w:val="green"/>
          <w:lang w:val="bg-BG"/>
        </w:rPr>
      </w:pPr>
      <w:r w:rsidRPr="00636284">
        <w:rPr>
          <w:highlight w:val="green"/>
        </w:rPr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>
      <w:pPr>
        <w:pStyle w:val="ac"/>
        <w:numPr>
          <w:ilvl w:val="0"/>
          <w:numId w:val="2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>
      <w:pPr>
        <w:pStyle w:val="ac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>
      <w:pPr>
        <w:pStyle w:val="ac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>
      <w:pPr>
        <w:pStyle w:val="ac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>
      <w:pPr>
        <w:pStyle w:val="ac"/>
        <w:numPr>
          <w:ilvl w:val="1"/>
          <w:numId w:val="2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>
      <w:pPr>
        <w:pStyle w:val="ac"/>
        <w:numPr>
          <w:ilvl w:val="0"/>
          <w:numId w:val="2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C90EC0" w:rsidRDefault="00766124" w:rsidP="00766124">
      <w:pPr>
        <w:pStyle w:val="2"/>
        <w:rPr>
          <w:highlight w:val="green"/>
          <w:lang w:val="bg-BG"/>
        </w:rPr>
      </w:pPr>
      <w:r w:rsidRPr="00C90EC0">
        <w:rPr>
          <w:highlight w:val="green"/>
        </w:rPr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>
      <w:pPr>
        <w:pStyle w:val="ac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>
      <w:pPr>
        <w:pStyle w:val="ac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>
      <w:pPr>
        <w:pStyle w:val="ac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>
      <w:pPr>
        <w:pStyle w:val="ac"/>
        <w:numPr>
          <w:ilvl w:val="2"/>
          <w:numId w:val="2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>
      <w:pPr>
        <w:pStyle w:val="ac"/>
        <w:numPr>
          <w:ilvl w:val="0"/>
          <w:numId w:val="2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>
      <w:pPr>
        <w:pStyle w:val="ac"/>
        <w:numPr>
          <w:ilvl w:val="1"/>
          <w:numId w:val="2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>
      <w:pPr>
        <w:pStyle w:val="ac"/>
        <w:numPr>
          <w:ilvl w:val="0"/>
          <w:numId w:val="2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FE0C30" w:rsidRDefault="00766124" w:rsidP="00766124">
      <w:pPr>
        <w:pStyle w:val="2"/>
        <w:rPr>
          <w:highlight w:val="green"/>
          <w:lang w:val="bg-BG"/>
        </w:rPr>
      </w:pPr>
      <w:r w:rsidRPr="00FE0C30">
        <w:rPr>
          <w:highlight w:val="green"/>
        </w:rPr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>
      <w:pPr>
        <w:pStyle w:val="ac"/>
        <w:numPr>
          <w:ilvl w:val="0"/>
          <w:numId w:val="3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>
      <w:pPr>
        <w:pStyle w:val="ac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>
      <w:pPr>
        <w:pStyle w:val="ac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>
      <w:pPr>
        <w:pStyle w:val="ac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>
      <w:pPr>
        <w:pStyle w:val="ac"/>
        <w:numPr>
          <w:ilvl w:val="2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>
      <w:pPr>
        <w:pStyle w:val="ac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>
      <w:pPr>
        <w:pStyle w:val="ac"/>
        <w:numPr>
          <w:ilvl w:val="1"/>
          <w:numId w:val="3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>
      <w:pPr>
        <w:pStyle w:val="ac"/>
        <w:numPr>
          <w:ilvl w:val="2"/>
          <w:numId w:val="3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>
      <w:pPr>
        <w:pStyle w:val="ac"/>
        <w:numPr>
          <w:ilvl w:val="2"/>
          <w:numId w:val="3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>
      <w:pPr>
        <w:pStyle w:val="ac"/>
        <w:numPr>
          <w:ilvl w:val="2"/>
          <w:numId w:val="3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>
      <w:pPr>
        <w:pStyle w:val="ac"/>
        <w:numPr>
          <w:ilvl w:val="0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>
      <w:pPr>
        <w:pStyle w:val="ac"/>
        <w:numPr>
          <w:ilvl w:val="1"/>
          <w:numId w:val="3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>
        <w:tc>
          <w:tcPr>
            <w:tcW w:w="10425" w:type="dxa"/>
          </w:tcPr>
          <w:p w14:paraId="1ECB6FEE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4D1406" w:rsidRDefault="00B16BE1" w:rsidP="00B16BE1">
      <w:pPr>
        <w:pStyle w:val="2"/>
        <w:rPr>
          <w:highlight w:val="green"/>
          <w:lang w:val="bg-BG"/>
        </w:rPr>
      </w:pPr>
      <w:r w:rsidRPr="004D1406">
        <w:rPr>
          <w:highlight w:val="green"/>
        </w:rPr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>
      <w:pPr>
        <w:pStyle w:val="ac"/>
        <w:numPr>
          <w:ilvl w:val="1"/>
          <w:numId w:val="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>
      <w:pPr>
        <w:pStyle w:val="ac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4D1406" w:rsidRDefault="00B16BE1" w:rsidP="00B16BE1">
      <w:pPr>
        <w:pStyle w:val="2"/>
        <w:rPr>
          <w:highlight w:val="green"/>
          <w:lang w:val="bg-BG"/>
        </w:rPr>
      </w:pPr>
      <w:r w:rsidRPr="004D1406">
        <w:rPr>
          <w:highlight w:val="green"/>
        </w:rPr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>
      <w:pPr>
        <w:pStyle w:val="ac"/>
        <w:numPr>
          <w:ilvl w:val="1"/>
          <w:numId w:val="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>
      <w:pPr>
        <w:pStyle w:val="ac"/>
        <w:numPr>
          <w:ilvl w:val="1"/>
          <w:numId w:val="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CE5BD5" w:rsidRDefault="00B16BE1" w:rsidP="00B16BE1">
      <w:pPr>
        <w:pStyle w:val="2"/>
        <w:rPr>
          <w:highlight w:val="green"/>
          <w:lang w:val="bg-BG"/>
        </w:rPr>
      </w:pPr>
      <w:r w:rsidRPr="00CE5BD5">
        <w:rPr>
          <w:highlight w:val="green"/>
        </w:rPr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A575C3" w:rsidRDefault="00B16BE1" w:rsidP="00B16BE1">
      <w:pPr>
        <w:pStyle w:val="2"/>
        <w:rPr>
          <w:highlight w:val="green"/>
          <w:lang w:val="bg-BG"/>
        </w:rPr>
      </w:pPr>
      <w:r w:rsidRPr="00A575C3">
        <w:rPr>
          <w:highlight w:val="green"/>
        </w:rPr>
        <w:t xml:space="preserve">Buttons </w:t>
      </w:r>
      <w:r w:rsidRPr="00A575C3">
        <w:rPr>
          <w:noProof/>
          <w:highlight w:val="green"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3"/>
      </w:pPr>
      <w:r>
        <w:t>Requirements</w:t>
      </w:r>
    </w:p>
    <w:p w14:paraId="3C7440C5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>
      <w:pPr>
        <w:numPr>
          <w:ilvl w:val="1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>
      <w:pPr>
        <w:pStyle w:val="Code"/>
        <w:numPr>
          <w:ilvl w:val="1"/>
          <w:numId w:val="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>
      <w:pPr>
        <w:pStyle w:val="Code"/>
        <w:numPr>
          <w:ilvl w:val="1"/>
          <w:numId w:val="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>
      <w:pPr>
        <w:numPr>
          <w:ilvl w:val="1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>
      <w:pPr>
        <w:numPr>
          <w:ilvl w:val="3"/>
          <w:numId w:val="1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>
      <w:pPr>
        <w:numPr>
          <w:ilvl w:val="3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5 px</w:t>
      </w:r>
    </w:p>
    <w:p w14:paraId="7C0CD19E" w14:textId="55B14183" w:rsidR="00230826" w:rsidRPr="008B67BE" w:rsidRDefault="00230826">
      <w:pPr>
        <w:numPr>
          <w:ilvl w:val="2"/>
          <w:numId w:val="1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 xml:space="preserve">.fill </w:t>
      </w:r>
    </w:p>
    <w:p w14:paraId="334B65A9" w14:textId="02B03776" w:rsidR="00230826" w:rsidRPr="008B67BE" w:rsidRDefault="00230826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251, 251, 251)</w:t>
      </w:r>
    </w:p>
    <w:p w14:paraId="6B2F9F36" w14:textId="3B52A537" w:rsidR="007869B4" w:rsidRPr="007869B4" w:rsidRDefault="007869B4">
      <w:pPr>
        <w:numPr>
          <w:ilvl w:val="1"/>
          <w:numId w:val="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button.fill.hover:hover</w:t>
      </w:r>
    </w:p>
    <w:p w14:paraId="6DC27624" w14:textId="0D46AA94" w:rsidR="001C6E54" w:rsidRPr="008B67BE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rgb(0, 102, 0)</w:t>
      </w:r>
    </w:p>
    <w:p w14:paraId="1CFBBF8C" w14:textId="71508E2A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>
      <w:pPr>
        <w:numPr>
          <w:ilvl w:val="2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button.hover:hover:</w:t>
      </w:r>
    </w:p>
    <w:p w14:paraId="00F02B1D" w14:textId="1FA1D9E0" w:rsidR="007869B4" w:rsidRPr="007869B4" w:rsidRDefault="001C6E54">
      <w:pPr>
        <w:numPr>
          <w:ilvl w:val="3"/>
          <w:numId w:val="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(0, 102, 0)</w:t>
      </w:r>
    </w:p>
    <w:p w14:paraId="6C1B219D" w14:textId="77777777" w:rsidR="008B67BE" w:rsidRPr="008B67BE" w:rsidRDefault="008B67BE">
      <w:pPr>
        <w:numPr>
          <w:ilvl w:val="1"/>
          <w:numId w:val="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>
      <w:pPr>
        <w:pStyle w:val="code-line"/>
        <w:numPr>
          <w:ilvl w:val="0"/>
          <w:numId w:val="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>
      <w:pPr>
        <w:pStyle w:val="code-line"/>
        <w:numPr>
          <w:ilvl w:val="0"/>
          <w:numId w:val="4"/>
        </w:numPr>
        <w:spacing w:line="276" w:lineRule="auto"/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7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>
      <w:pPr>
        <w:pStyle w:val="code-line"/>
        <w:numPr>
          <w:ilvl w:val="0"/>
          <w:numId w:val="4"/>
        </w:numPr>
        <w:spacing w:line="276" w:lineRule="auto"/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a9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6834A4" w:rsidRDefault="0076189F" w:rsidP="0076189F">
      <w:pPr>
        <w:pStyle w:val="2"/>
        <w:rPr>
          <w:highlight w:val="green"/>
          <w:lang w:val="bg-BG"/>
        </w:rPr>
      </w:pPr>
      <w:r w:rsidRPr="006834A4">
        <w:rPr>
          <w:highlight w:val="green"/>
        </w:rPr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>
      <w:pPr>
        <w:pStyle w:val="ac"/>
        <w:numPr>
          <w:ilvl w:val="0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>
      <w:pPr>
        <w:pStyle w:val="ac"/>
        <w:numPr>
          <w:ilvl w:val="1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>
      <w:pPr>
        <w:pStyle w:val="ac"/>
        <w:numPr>
          <w:ilvl w:val="2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>
      <w:pPr>
        <w:pStyle w:val="ac"/>
        <w:numPr>
          <w:ilvl w:val="3"/>
          <w:numId w:val="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>
      <w:pPr>
        <w:pStyle w:val="Code"/>
        <w:numPr>
          <w:ilvl w:val="4"/>
          <w:numId w:val="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>
      <w:pPr>
        <w:pStyle w:val="ac"/>
        <w:numPr>
          <w:ilvl w:val="0"/>
          <w:numId w:val="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>
      <w:pPr>
        <w:pStyle w:val="ac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>
      <w:pPr>
        <w:pStyle w:val="ac"/>
        <w:numPr>
          <w:ilvl w:val="1"/>
          <w:numId w:val="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>
      <w:pPr>
        <w:pStyle w:val="ac"/>
        <w:numPr>
          <w:ilvl w:val="0"/>
          <w:numId w:val="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>
      <w:pPr>
        <w:pStyle w:val="ac"/>
        <w:numPr>
          <w:ilvl w:val="1"/>
          <w:numId w:val="5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648C48CF" w14:textId="77777777" w:rsidR="0076189F" w:rsidRPr="0009677E" w:rsidRDefault="0076189F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>
      <w:pPr>
        <w:pStyle w:val="ac"/>
        <w:numPr>
          <w:ilvl w:val="1"/>
          <w:numId w:val="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>
      <w:pPr>
        <w:pStyle w:val="Code"/>
        <w:numPr>
          <w:ilvl w:val="0"/>
          <w:numId w:val="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>
      <w:pPr>
        <w:pStyle w:val="ac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>
      <w:pPr>
        <w:pStyle w:val="ac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>
      <w:pPr>
        <w:pStyle w:val="ac"/>
        <w:numPr>
          <w:ilvl w:val="0"/>
          <w:numId w:val="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6834A4" w:rsidRDefault="0076189F" w:rsidP="0076189F">
      <w:pPr>
        <w:pStyle w:val="2"/>
        <w:rPr>
          <w:highlight w:val="green"/>
          <w:lang w:val="bg-BG"/>
        </w:rPr>
      </w:pPr>
      <w:r w:rsidRPr="006834A4">
        <w:rPr>
          <w:highlight w:val="green"/>
        </w:rPr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>
      <w:pPr>
        <w:pStyle w:val="ac"/>
        <w:numPr>
          <w:ilvl w:val="1"/>
          <w:numId w:val="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>
      <w:pPr>
        <w:pStyle w:val="ac"/>
        <w:numPr>
          <w:ilvl w:val="0"/>
          <w:numId w:val="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>
      <w:pPr>
        <w:pStyle w:val="ac"/>
        <w:numPr>
          <w:ilvl w:val="1"/>
          <w:numId w:val="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>
      <w:pPr>
        <w:pStyle w:val="ac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>
      <w:pPr>
        <w:pStyle w:val="ac"/>
        <w:numPr>
          <w:ilvl w:val="1"/>
          <w:numId w:val="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>
      <w:pPr>
        <w:numPr>
          <w:ilvl w:val="0"/>
          <w:numId w:val="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7FE22E" w14:textId="77777777" w:rsidR="00DE33DA" w:rsidRDefault="00DE33DA" w:rsidP="008068A2">
      <w:pPr>
        <w:spacing w:after="0" w:line="240" w:lineRule="auto"/>
      </w:pPr>
      <w:r>
        <w:separator/>
      </w:r>
    </w:p>
  </w:endnote>
  <w:endnote w:type="continuationSeparator" w:id="0">
    <w:p w14:paraId="2AAFF4EE" w14:textId="77777777" w:rsidR="00DE33DA" w:rsidRDefault="00DE33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2999FBC7" w:rsidR="004E4C1E" w:rsidRDefault="00BB4245" w:rsidP="004E4C1E">
    <w:pPr>
      <w:pStyle w:val="a5"/>
    </w:pPr>
    <w:r>
      <w:rPr>
        <w:noProof/>
      </w:rPr>
      <w:pict w14:anchorId="643CBB6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BAF381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6A51B9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4AD4D4F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58F72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853F4"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F6505B" w14:textId="77777777" w:rsidR="00DE33DA" w:rsidRDefault="00DE33DA" w:rsidP="008068A2">
      <w:pPr>
        <w:spacing w:after="0" w:line="240" w:lineRule="auto"/>
      </w:pPr>
      <w:r>
        <w:separator/>
      </w:r>
    </w:p>
  </w:footnote>
  <w:footnote w:type="continuationSeparator" w:id="0">
    <w:p w14:paraId="7EFD7C90" w14:textId="77777777" w:rsidR="00DE33DA" w:rsidRDefault="00DE33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14325762">
    <w:abstractNumId w:val="2"/>
  </w:num>
  <w:num w:numId="2" w16cid:durableId="1055398695">
    <w:abstractNumId w:val="1"/>
  </w:num>
  <w:num w:numId="3" w16cid:durableId="1502624026">
    <w:abstractNumId w:val="9"/>
  </w:num>
  <w:num w:numId="4" w16cid:durableId="1936206501">
    <w:abstractNumId w:val="10"/>
  </w:num>
  <w:num w:numId="5" w16cid:durableId="1252080885">
    <w:abstractNumId w:val="5"/>
  </w:num>
  <w:num w:numId="6" w16cid:durableId="1308583889">
    <w:abstractNumId w:val="7"/>
  </w:num>
  <w:num w:numId="7" w16cid:durableId="973753042">
    <w:abstractNumId w:val="4"/>
  </w:num>
  <w:num w:numId="8" w16cid:durableId="563376940">
    <w:abstractNumId w:val="0"/>
  </w:num>
  <w:num w:numId="9" w16cid:durableId="923757084">
    <w:abstractNumId w:val="3"/>
  </w:num>
  <w:num w:numId="10" w16cid:durableId="466510164">
    <w:abstractNumId w:val="8"/>
  </w:num>
  <w:num w:numId="11" w16cid:durableId="532228210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1C0A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664"/>
    <w:rsid w:val="001837BD"/>
    <w:rsid w:val="00183A2C"/>
    <w:rsid w:val="00187E8C"/>
    <w:rsid w:val="00192DF6"/>
    <w:rsid w:val="001A6728"/>
    <w:rsid w:val="001A6E9D"/>
    <w:rsid w:val="001B7060"/>
    <w:rsid w:val="001C1FCD"/>
    <w:rsid w:val="001C6E54"/>
    <w:rsid w:val="001D2464"/>
    <w:rsid w:val="001D50AE"/>
    <w:rsid w:val="001E1161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1406"/>
    <w:rsid w:val="004D29A9"/>
    <w:rsid w:val="004D664A"/>
    <w:rsid w:val="004E00E5"/>
    <w:rsid w:val="004E0D4F"/>
    <w:rsid w:val="004E4C1E"/>
    <w:rsid w:val="0050017E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272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36284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34A4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5BCB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35769"/>
    <w:rsid w:val="00941FFF"/>
    <w:rsid w:val="00955691"/>
    <w:rsid w:val="00961157"/>
    <w:rsid w:val="00961545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610A"/>
    <w:rsid w:val="00A47F12"/>
    <w:rsid w:val="00A575C3"/>
    <w:rsid w:val="00A63530"/>
    <w:rsid w:val="00A66DE2"/>
    <w:rsid w:val="00A70227"/>
    <w:rsid w:val="00A847D3"/>
    <w:rsid w:val="00A9440C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48DD"/>
    <w:rsid w:val="00B16BE1"/>
    <w:rsid w:val="00B2472A"/>
    <w:rsid w:val="00B34C12"/>
    <w:rsid w:val="00B526F7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3014"/>
    <w:rsid w:val="00B86AF3"/>
    <w:rsid w:val="00B9309B"/>
    <w:rsid w:val="00BA1F40"/>
    <w:rsid w:val="00BA4820"/>
    <w:rsid w:val="00BB05FA"/>
    <w:rsid w:val="00BB4245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90EC0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E5BD5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E33DA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5F6B"/>
    <w:rsid w:val="00FA6461"/>
    <w:rsid w:val="00FB1EE4"/>
    <w:rsid w:val="00FC1556"/>
    <w:rsid w:val="00FE038F"/>
    <w:rsid w:val="00FE0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27E4861-21E6-4B30-8528-FA56AD782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">
    <w:name w:val="HTML Code"/>
    <w:basedOn w:val="a0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www.w3schools.com/cssref/pr_class_cursor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Brown_bear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ww.w3schools.com/Css/css_outline.asp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30</TotalTime>
  <Pages>1</Pages>
  <Words>1404</Words>
  <Characters>8005</Characters>
  <Application>Microsoft Office Word</Application>
  <DocSecurity>0</DocSecurity>
  <Lines>66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 to HTML and CSS</vt:lpstr>
      <vt:lpstr>Introduction to HTML and CSS</vt:lpstr>
    </vt:vector>
  </TitlesOfParts>
  <Company>SoftUni – https://about.softuni.bg</Company>
  <LinksUpToDate>false</LinksUpToDate>
  <CharactersWithSpaces>9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/>
  <cp:lastModifiedBy>Sanya Panova</cp:lastModifiedBy>
  <cp:revision>3</cp:revision>
  <cp:lastPrinted>2023-05-11T12:17:00Z</cp:lastPrinted>
  <dcterms:created xsi:type="dcterms:W3CDTF">2019-11-12T12:29:00Z</dcterms:created>
  <dcterms:modified xsi:type="dcterms:W3CDTF">2024-05-27T12:1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